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7C8D013F" w14:textId="77777777" w:rsidR="00E013EC" w:rsidRDefault="00FE5AC5" w:rsidP="00FE5AC5">
      <w:pPr>
        <w:jc w:val="center"/>
        <w:rPr>
          <w:b/>
          <w:bCs/>
          <w:color w:val="FF0000"/>
          <w:sz w:val="28"/>
          <w:szCs w:val="28"/>
          <w:u w:val="single"/>
          <w14:glow w14:rad="0">
            <w14:schemeClr w14:val="tx1"/>
          </w14:glow>
        </w:rPr>
      </w:pPr>
      <w:r w:rsidRPr="00FE5AC5">
        <w:rPr>
          <w:b/>
          <w:bCs/>
          <w:color w:val="FF0000"/>
          <w:sz w:val="28"/>
          <w:szCs w:val="28"/>
          <w:u w:val="single"/>
          <w14:glow w14:rad="0">
            <w14:schemeClr w14:val="tx1"/>
          </w14:glow>
        </w:rPr>
        <w:t>STEPS TO INSTALL WORDPRESS AND XAMPP LOCALLY ON WINDOWS</w:t>
      </w:r>
    </w:p>
    <w:p w14:paraId="404450A1" w14:textId="2FABDE69" w:rsidR="00FE5AC5" w:rsidRPr="00FE5AC5" w:rsidRDefault="00E013EC" w:rsidP="00FE5AC5">
      <w:pPr>
        <w:jc w:val="center"/>
        <w:rPr>
          <w:b/>
          <w:bCs/>
          <w:color w:val="FF0000"/>
          <w:sz w:val="28"/>
          <w:szCs w:val="28"/>
          <w:u w:val="single"/>
          <w14:glow w14:rad="0">
            <w14:schemeClr w14:val="tx1"/>
          </w14:glow>
        </w:rPr>
      </w:pPr>
      <w:r>
        <w:rPr>
          <w:b/>
          <w:bCs/>
          <w:color w:val="FF0000"/>
          <w:sz w:val="28"/>
          <w:szCs w:val="28"/>
          <w:u w:val="single"/>
          <w14:glow w14:rad="0">
            <w14:schemeClr w14:val="tx1"/>
          </w14:glow>
        </w:rPr>
        <w:t>(8 STEPS)</w:t>
      </w:r>
    </w:p>
    <w:p w14:paraId="163691C7" w14:textId="77777777" w:rsidR="00FE5AC5" w:rsidRDefault="00FE5AC5" w:rsidP="006D1FDF">
      <w:pPr>
        <w:rPr>
          <w14:glow w14:rad="0">
            <w14:schemeClr w14:val="tx1"/>
          </w14:glow>
        </w:rPr>
      </w:pPr>
    </w:p>
    <w:p w14:paraId="0B28B53D" w14:textId="1B482F5A" w:rsidR="00FE5AC5" w:rsidRPr="00083B53" w:rsidRDefault="00FE5AC5" w:rsidP="003F28B0">
      <w:pPr>
        <w:shd w:val="clear" w:color="auto" w:fill="D9E2F3" w:themeFill="accent1" w:themeFillTint="33"/>
        <w:rPr>
          <w:sz w:val="24"/>
          <w:szCs w:val="24"/>
          <w14:glow w14:rad="0">
            <w14:schemeClr w14:val="tx1"/>
          </w14:glow>
        </w:rPr>
      </w:pPr>
      <w:r w:rsidRPr="00083B53">
        <w:rPr>
          <w:b/>
          <w:bCs/>
          <w:color w:val="000000" w:themeColor="text1"/>
          <w:sz w:val="24"/>
          <w:szCs w:val="24"/>
          <w:u w:val="single"/>
          <w14:glow w14:rad="0">
            <w14:schemeClr w14:val="tx1"/>
          </w14:glow>
        </w:rPr>
        <w:t>STEP 1:</w:t>
      </w:r>
      <w:r w:rsidRPr="00083B53">
        <w:rPr>
          <w:color w:val="000000" w:themeColor="text1"/>
          <w:sz w:val="24"/>
          <w:szCs w:val="24"/>
          <w14:glow w14:rad="0">
            <w14:schemeClr w14:val="tx1"/>
          </w14:glow>
        </w:rPr>
        <w:t xml:space="preserve"> </w:t>
      </w:r>
      <w:r w:rsidRPr="00083B53">
        <w:rPr>
          <w:sz w:val="24"/>
          <w:szCs w:val="24"/>
          <w14:glow w14:rad="0">
            <w14:schemeClr w14:val="tx1"/>
          </w14:glow>
        </w:rPr>
        <w:t>DOWNLOAD WORDPRES</w:t>
      </w:r>
      <w:r w:rsidR="003F28B0">
        <w:rPr>
          <w:sz w:val="24"/>
          <w:szCs w:val="24"/>
          <w14:glow w14:rad="0">
            <w14:schemeClr w14:val="tx1"/>
          </w14:glow>
        </w:rPr>
        <w:t>S</w:t>
      </w:r>
    </w:p>
    <w:p w14:paraId="716D9DA9" w14:textId="2F735017" w:rsidR="006D1FDF" w:rsidRPr="00FE5AC5" w:rsidRDefault="00D06DA4" w:rsidP="006D1FDF">
      <w:pPr>
        <w:rPr>
          <w:color w:val="000000" w:themeColor="text1"/>
          <w14:glow w14:rad="0">
            <w14:schemeClr w14:val="tx1"/>
          </w14:glow>
        </w:rPr>
      </w:pPr>
      <w:r w:rsidRPr="00D06D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D45D8A" wp14:editId="0A5DB609">
                <wp:simplePos x="0" y="0"/>
                <wp:positionH relativeFrom="column">
                  <wp:posOffset>2644140</wp:posOffset>
                </wp:positionH>
                <wp:positionV relativeFrom="paragraph">
                  <wp:posOffset>1097280</wp:posOffset>
                </wp:positionV>
                <wp:extent cx="579120" cy="259080"/>
                <wp:effectExtent l="38100" t="0" r="30480" b="6477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9120" cy="259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141F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208.2pt;margin-top:86.4pt;width:45.6pt;height:20.4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6D1FDF">
        <w:rPr>
          <w:noProof/>
        </w:rPr>
        <w:drawing>
          <wp:inline distT="0" distB="0" distL="0" distR="0" wp14:anchorId="50E5F7AC" wp14:editId="714FEDBA">
            <wp:extent cx="5731510" cy="2801620"/>
            <wp:effectExtent l="95250" t="76200" r="97790" b="132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162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D5AE68" w14:textId="2CB56E4A" w:rsidR="006D1FDF" w:rsidRDefault="006D1FDF" w:rsidP="006D1FDF"/>
    <w:p w14:paraId="4754E5BF" w14:textId="77777777" w:rsidR="006D1FDF" w:rsidRDefault="006D1FDF" w:rsidP="006D1FDF"/>
    <w:p w14:paraId="204BC6B2" w14:textId="45B5A76F" w:rsidR="006D1FDF" w:rsidRDefault="00D06DA4" w:rsidP="006D1FD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E53878" wp14:editId="2B166E47">
                <wp:simplePos x="0" y="0"/>
                <wp:positionH relativeFrom="column">
                  <wp:posOffset>4145280</wp:posOffset>
                </wp:positionH>
                <wp:positionV relativeFrom="paragraph">
                  <wp:posOffset>1630045</wp:posOffset>
                </wp:positionV>
                <wp:extent cx="441960" cy="213360"/>
                <wp:effectExtent l="38100" t="0" r="15240" b="5334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960" cy="213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D59A0B" id="Straight Arrow Connector 28" o:spid="_x0000_s1026" type="#_x0000_t32" style="position:absolute;margin-left:326.4pt;margin-top:128.35pt;width:34.8pt;height:16.8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6D1FDF">
        <w:rPr>
          <w:noProof/>
        </w:rPr>
        <w:drawing>
          <wp:inline distT="0" distB="0" distL="0" distR="0" wp14:anchorId="6F9A53A0" wp14:editId="1506E444">
            <wp:extent cx="5731510" cy="3248025"/>
            <wp:effectExtent l="76200" t="76200" r="78740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02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47E88D" w14:textId="28A31E4E" w:rsidR="006D1FDF" w:rsidRDefault="006D1FDF" w:rsidP="006D1FDF"/>
    <w:p w14:paraId="37B6E5D8" w14:textId="37375520" w:rsidR="00A044E6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4CE6996" w14:textId="4E585A5E" w:rsidR="006D1FDF" w:rsidRPr="007B16AF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8FAE5A" wp14:editId="7429D7CA">
                <wp:simplePos x="0" y="0"/>
                <wp:positionH relativeFrom="column">
                  <wp:posOffset>3200400</wp:posOffset>
                </wp:positionH>
                <wp:positionV relativeFrom="paragraph">
                  <wp:posOffset>1554480</wp:posOffset>
                </wp:positionV>
                <wp:extent cx="403860" cy="228600"/>
                <wp:effectExtent l="38100" t="0" r="1524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386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94DCC9" id="Straight Arrow Connector 30" o:spid="_x0000_s1026" type="#_x0000_t32" style="position:absolute;margin-left:252pt;margin-top:122.4pt;width:31.8pt;height:18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B07199" wp14:editId="4F57C57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2316480" cy="304800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648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01A934C" w14:textId="77777777" w:rsidR="00A044E6" w:rsidRPr="00083B53" w:rsidRDefault="00A044E6" w:rsidP="003F28B0">
                            <w:pPr>
                              <w:shd w:val="clear" w:color="auto" w:fill="D9E2F3" w:themeFill="accent1" w:themeFillTint="33"/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3B53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2</w:t>
                            </w:r>
                            <w:r w:rsidRPr="00083B53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 DOWNLOAD XAM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B07199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0;margin-top:0;width:182.4pt;height:24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" filled="f" stroked="f">
                <v:textbox>
                  <w:txbxContent>
                    <w:p w14:paraId="401A934C" w14:textId="77777777" w:rsidR="00A044E6" w:rsidRPr="00083B53" w:rsidRDefault="00A044E6" w:rsidP="003F28B0">
                      <w:pPr>
                        <w:shd w:val="clear" w:color="auto" w:fill="D9E2F3" w:themeFill="accent1" w:themeFillTint="33"/>
                        <w:jc w:val="center"/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83B53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2</w:t>
                      </w:r>
                      <w:r w:rsidRPr="00083B53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 DOWNLOAD XAMP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1FDF"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CB2AB18" wp14:editId="34F5E1D5">
            <wp:extent cx="5731510" cy="3442335"/>
            <wp:effectExtent l="95250" t="76200" r="97790" b="139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233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schemeClr val="tx1"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B0DCF0" w14:textId="4FC6EAAC" w:rsidR="006D1FDF" w:rsidRPr="007B16AF" w:rsidRDefault="006D1FD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D25B848" w14:textId="2F75A1DC" w:rsidR="006D1FDF" w:rsidRPr="007B16AF" w:rsidRDefault="006D1FD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194946D6" wp14:editId="4A019A5F">
            <wp:extent cx="5731510" cy="3739515"/>
            <wp:effectExtent l="76200" t="76200" r="116840" b="1085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951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CF4120" w14:textId="0002380E" w:rsidR="00926162" w:rsidRPr="007B16AF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02D12E0" w14:textId="706210D8" w:rsidR="00926162" w:rsidRPr="007B16AF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71D1330C" wp14:editId="2E636B36">
            <wp:extent cx="5452110" cy="899160"/>
            <wp:effectExtent l="95250" t="76200" r="72390" b="129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52110" cy="89916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2D33EA" w14:textId="0D0C3B0C" w:rsidR="00926162" w:rsidRPr="007B16AF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941ED57" w14:textId="761E60F6" w:rsidR="00926162" w:rsidRPr="007B16AF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7AA991" wp14:editId="4F508B3F">
                <wp:simplePos x="0" y="0"/>
                <wp:positionH relativeFrom="column">
                  <wp:posOffset>2887980</wp:posOffset>
                </wp:positionH>
                <wp:positionV relativeFrom="paragraph">
                  <wp:posOffset>2784475</wp:posOffset>
                </wp:positionV>
                <wp:extent cx="259080" cy="228600"/>
                <wp:effectExtent l="38100" t="0" r="2667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908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C49E2B" id="Straight Arrow Connector 31" o:spid="_x0000_s1026" type="#_x0000_t32" style="position:absolute;margin-left:227.4pt;margin-top:219.25pt;width:20.4pt;height:18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926162"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1ABCBEB1" wp14:editId="5FFD38F7">
            <wp:extent cx="3897630" cy="2948940"/>
            <wp:effectExtent l="95250" t="76200" r="83820" b="1371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7630" cy="294894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9EF49A" w14:textId="5D229457" w:rsidR="00926162" w:rsidRPr="007B16AF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2A1B370" w14:textId="25E1AA07" w:rsidR="00926162" w:rsidRPr="007B16AF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448F81" wp14:editId="7B39F2FD">
                <wp:simplePos x="0" y="0"/>
                <wp:positionH relativeFrom="column">
                  <wp:posOffset>4221480</wp:posOffset>
                </wp:positionH>
                <wp:positionV relativeFrom="paragraph">
                  <wp:posOffset>3931920</wp:posOffset>
                </wp:positionV>
                <wp:extent cx="220980" cy="403860"/>
                <wp:effectExtent l="38100" t="0" r="26670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980" cy="403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AD3F88" id="Straight Arrow Connector 32" o:spid="_x0000_s1026" type="#_x0000_t32" style="position:absolute;margin-left:332.4pt;margin-top:309.6pt;width:17.4pt;height:31.8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926162"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5CA9CF93" wp14:editId="259C5D1A">
            <wp:extent cx="3958590" cy="2918460"/>
            <wp:effectExtent l="95250" t="76200" r="99060" b="129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8590" cy="2918460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124222" w14:textId="223F716A" w:rsidR="00926162" w:rsidRPr="007B16AF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6EEB0EB" w14:textId="668AE305" w:rsidR="00926162" w:rsidRPr="007B16AF" w:rsidRDefault="00083B53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3E3552D" wp14:editId="4A07D896">
                <wp:simplePos x="0" y="0"/>
                <wp:positionH relativeFrom="column">
                  <wp:posOffset>2887980</wp:posOffset>
                </wp:positionH>
                <wp:positionV relativeFrom="paragraph">
                  <wp:posOffset>2514600</wp:posOffset>
                </wp:positionV>
                <wp:extent cx="266700" cy="396240"/>
                <wp:effectExtent l="38100" t="0" r="19050" b="6096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396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6CF736" id="Straight Arrow Connector 33" o:spid="_x0000_s1026" type="#_x0000_t32" style="position:absolute;margin-left:227.4pt;margin-top:198pt;width:21pt;height:31.2pt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926162"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0E280357" wp14:editId="11A8C72F">
            <wp:extent cx="3973830" cy="3162300"/>
            <wp:effectExtent l="95250" t="76200" r="102870" b="133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3830" cy="316230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B2E919" w14:textId="493DE51A" w:rsidR="00926162" w:rsidRPr="007B16AF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FC24F0E" w14:textId="4E3894C1" w:rsidR="00926162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21B7A" wp14:editId="11E2AE9D">
                <wp:simplePos x="0" y="0"/>
                <wp:positionH relativeFrom="column">
                  <wp:posOffset>3299460</wp:posOffset>
                </wp:positionH>
                <wp:positionV relativeFrom="paragraph">
                  <wp:posOffset>3131820</wp:posOffset>
                </wp:positionV>
                <wp:extent cx="259080" cy="259080"/>
                <wp:effectExtent l="38100" t="0" r="26670" b="6477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9080" cy="259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ADD6C4" id="Straight Arrow Connector 34" o:spid="_x0000_s1026" type="#_x0000_t32" style="position:absolute;margin-left:259.8pt;margin-top:246.6pt;width:20.4pt;height:20.4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926162"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33A8A68D" wp14:editId="534070D5">
            <wp:extent cx="4610100" cy="3688080"/>
            <wp:effectExtent l="95250" t="76200" r="95250" b="140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68808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AF9B69" w14:textId="4AE9E92E" w:rsidR="00A044E6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6925929" w14:textId="77777777" w:rsidR="00083B53" w:rsidRDefault="00083B53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64C3853" w14:textId="1887A359" w:rsidR="00A044E6" w:rsidRPr="00083B53" w:rsidRDefault="00A044E6" w:rsidP="003F28B0">
      <w:pPr>
        <w:shd w:val="clear" w:color="auto" w:fill="D9E2F3" w:themeFill="accent1" w:themeFillTint="33"/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3B53">
        <w:rPr>
          <w:b/>
          <w:bCs/>
          <w:noProof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TEP 3:</w:t>
      </w:r>
      <w:r w:rsidRPr="00A044E6"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TART APACHE AND MySQL in Control Panel</w:t>
      </w:r>
    </w:p>
    <w:p w14:paraId="2C1494BE" w14:textId="2C9B191D" w:rsidR="0073589A" w:rsidRDefault="00926162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7BDE08ED" wp14:editId="5A75B4E7">
            <wp:extent cx="5731510" cy="3644265"/>
            <wp:effectExtent l="95250" t="76200" r="97790" b="127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426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9E121D" w14:textId="77777777" w:rsidR="0073589A" w:rsidRDefault="0073589A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17EFC5B" w14:textId="551F2A14" w:rsidR="00E505AF" w:rsidRPr="007B16AF" w:rsidRDefault="00A044E6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AF96A6" wp14:editId="6C408BA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DFEAEA" w14:textId="243EA225" w:rsidR="00A044E6" w:rsidRPr="00A044E6" w:rsidRDefault="00A044E6" w:rsidP="003F28B0">
                            <w:pPr>
                              <w:pStyle w:val="NoSpacing"/>
                              <w:shd w:val="clear" w:color="auto" w:fill="D9E2F3" w:themeFill="accent1" w:themeFillTint="33"/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3B53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4</w:t>
                            </w:r>
                            <w:r w:rsidRPr="00A044E6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Go to downloads and copy the word press zip file and paste in </w:t>
                            </w:r>
                            <w:proofErr w:type="spellStart"/>
                            <w:r w:rsidRPr="00A044E6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xampp</w:t>
                            </w:r>
                            <w:proofErr w:type="spellEnd"/>
                            <w:r w:rsidR="00E013EC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044E6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&gt;</w:t>
                            </w:r>
                            <w:r w:rsidR="00E013EC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A044E6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tdoc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AF96A6" id="Text Box 35" o:spid="_x0000_s1027" type="#_x0000_t202" style="position:absolute;margin-left:0;margin-top:0;width:2in;height:2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" filled="f" stroked="f">
                <v:textbox style="mso-fit-shape-to-text:t">
                  <w:txbxContent>
                    <w:p w14:paraId="26DFEAEA" w14:textId="243EA225" w:rsidR="00A044E6" w:rsidRPr="00A044E6" w:rsidRDefault="00A044E6" w:rsidP="003F28B0">
                      <w:pPr>
                        <w:pStyle w:val="NoSpacing"/>
                        <w:shd w:val="clear" w:color="auto" w:fill="D9E2F3" w:themeFill="accent1" w:themeFillTint="33"/>
                        <w:jc w:val="center"/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83B53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4</w:t>
                      </w:r>
                      <w:r w:rsidRPr="00A044E6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Go to downloads and copy the word press zip file and paste in </w:t>
                      </w:r>
                      <w:proofErr w:type="spellStart"/>
                      <w:r w:rsidRPr="00A044E6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xampp</w:t>
                      </w:r>
                      <w:proofErr w:type="spellEnd"/>
                      <w:r w:rsidR="00E013EC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044E6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&gt;</w:t>
                      </w:r>
                      <w:r w:rsidR="00E013EC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Pr="00A044E6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tdoc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E505AF"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3743541D" wp14:editId="033B5A85">
            <wp:extent cx="5731510" cy="1283335"/>
            <wp:effectExtent l="95250" t="76200" r="97790" b="1263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333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99E46F" w14:textId="026D4A15" w:rsidR="00E505AF" w:rsidRPr="007B16AF" w:rsidRDefault="00E505A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210564F" wp14:editId="4582997B">
            <wp:extent cx="5731510" cy="1790700"/>
            <wp:effectExtent l="76200" t="76200" r="116840" b="1143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070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BFBA22" w14:textId="11EE4615" w:rsidR="00E505AF" w:rsidRPr="007B16AF" w:rsidRDefault="00E505A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drawing>
          <wp:inline distT="0" distB="0" distL="0" distR="0" wp14:anchorId="52750E33" wp14:editId="509B118A">
            <wp:extent cx="5731510" cy="3929380"/>
            <wp:effectExtent l="95250" t="76200" r="78740" b="128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938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033E2F" w14:textId="53FF912F" w:rsidR="00E505AF" w:rsidRPr="007B16AF" w:rsidRDefault="00E505A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E719F8E" w14:textId="00F40A09" w:rsidR="00E505AF" w:rsidRPr="007B16AF" w:rsidRDefault="00E505A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D31A335" wp14:editId="67FCB14C">
            <wp:extent cx="5731510" cy="2317750"/>
            <wp:effectExtent l="95250" t="76200" r="97790" b="139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775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F242E0" w14:textId="3E021F6F" w:rsidR="006D1FDF" w:rsidRPr="007B16AF" w:rsidRDefault="006D1FD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0028C32" w14:textId="77777777" w:rsidR="00083B53" w:rsidRDefault="00083B53" w:rsidP="006D1FDF">
      <w:pP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EA8F2D9" w14:textId="77777777" w:rsidR="00083B53" w:rsidRDefault="00083B53" w:rsidP="006D1FDF">
      <w:pP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BC25F5" w14:textId="77777777" w:rsidR="00083B53" w:rsidRDefault="00083B53" w:rsidP="006D1FDF">
      <w:pP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56F1E61" w14:textId="77777777" w:rsidR="00083B53" w:rsidRDefault="00083B53" w:rsidP="006D1FDF">
      <w:pP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BA7DD1" w14:textId="6619A2DC" w:rsidR="00003D9B" w:rsidRDefault="00A044E6" w:rsidP="003F28B0">
      <w:pPr>
        <w:shd w:val="clear" w:color="auto" w:fill="D9E2F3" w:themeFill="accent1" w:themeFillTint="33"/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13EC">
        <w:rPr>
          <w:b/>
          <w:bCs/>
          <w:noProof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TEP 5</w:t>
      </w:r>
      <w:r w:rsidRPr="00A044E6"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Extract files from word press zip folder</w:t>
      </w:r>
      <w:r w:rsidR="00083B53"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name the folder with your project name.</w:t>
      </w:r>
    </w:p>
    <w:p w14:paraId="3183ECD7" w14:textId="17D0181B" w:rsidR="00083B53" w:rsidRDefault="00E505AF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09F1712" wp14:editId="642AAC77">
            <wp:extent cx="5731510" cy="3463925"/>
            <wp:effectExtent l="95250" t="76200" r="97790" b="136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392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397CAE" w14:textId="1BD34F9F" w:rsidR="00083B53" w:rsidRDefault="00083B53" w:rsidP="003F28B0">
      <w:pPr>
        <w:shd w:val="clear" w:color="auto" w:fill="D9E2F3" w:themeFill="accent1" w:themeFillTint="33"/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13EC">
        <w:rPr>
          <w:b/>
          <w:bCs/>
          <w:noProof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EP 6</w:t>
      </w:r>
      <w: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Create database for your project.</w:t>
      </w:r>
    </w:p>
    <w:p w14:paraId="14A238E4" w14:textId="17C0FD44" w:rsidR="00083B53" w:rsidRDefault="00083B53" w:rsidP="003F28B0">
      <w:pPr>
        <w:shd w:val="clear" w:color="auto" w:fill="D9E2F3" w:themeFill="accent1" w:themeFillTint="33"/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arch </w:t>
      </w:r>
      <w:r w:rsidRPr="00083B53">
        <w:rPr>
          <w:noProof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calhost/phpmyadmin</w:t>
      </w:r>
      <w: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browser.</w:t>
      </w:r>
    </w:p>
    <w:p w14:paraId="5F3E9585" w14:textId="31C4B3A1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40B055B9" wp14:editId="542734BC">
            <wp:extent cx="5731510" cy="3770630"/>
            <wp:effectExtent l="95250" t="76200" r="97790" b="134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063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2BF723" w14:textId="29D7C618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5D7547E" w14:textId="44EBB7EC" w:rsidR="00003D9B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00AC05B0" wp14:editId="2A1C3FB3">
            <wp:extent cx="4857750" cy="3924300"/>
            <wp:effectExtent l="95250" t="76200" r="76200" b="133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92430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FBAF47" w14:textId="66ADE1B8" w:rsidR="00083B53" w:rsidRPr="00083B53" w:rsidRDefault="00083B53" w:rsidP="006D1FDF">
      <w:pP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F28B0">
        <w:rPr>
          <w:b/>
          <w:bCs/>
          <w:noProof/>
          <w:color w:val="000000" w:themeColor="text1"/>
          <w:sz w:val="24"/>
          <w:szCs w:val="24"/>
          <w:u w:val="single"/>
          <w:shd w:val="clear" w:color="auto" w:fill="D9E2F3" w:themeFill="accent1" w:themeFillTint="3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EP 7</w:t>
      </w:r>
      <w:r w:rsidRPr="003F28B0">
        <w:rPr>
          <w:noProof/>
          <w:color w:val="000000" w:themeColor="text1"/>
          <w:sz w:val="24"/>
          <w:szCs w:val="24"/>
          <w:shd w:val="clear" w:color="auto" w:fill="D9E2F3" w:themeFill="accent1" w:themeFillTint="3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After creating database, search </w:t>
      </w:r>
      <w:r w:rsidRPr="003F28B0">
        <w:rPr>
          <w:noProof/>
          <w:color w:val="000000" w:themeColor="text1"/>
          <w:sz w:val="24"/>
          <w:szCs w:val="24"/>
          <w:highlight w:val="yellow"/>
          <w:shd w:val="clear" w:color="auto" w:fill="D9E2F3" w:themeFill="accent1" w:themeFillTint="3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calhost/database_name</w:t>
      </w:r>
      <w:r w:rsidRPr="003F28B0">
        <w:rPr>
          <w:noProof/>
          <w:color w:val="000000" w:themeColor="text1"/>
          <w:sz w:val="24"/>
          <w:szCs w:val="24"/>
          <w:shd w:val="clear" w:color="auto" w:fill="D9E2F3" w:themeFill="accent1" w:themeFillTint="3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browser.</w:t>
      </w:r>
    </w:p>
    <w:p w14:paraId="56A07B89" w14:textId="37B93FDD" w:rsidR="00003D9B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19952C42" wp14:editId="68DDB56E">
            <wp:extent cx="5033010" cy="3368040"/>
            <wp:effectExtent l="95250" t="76200" r="91440" b="1371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33010" cy="336804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D3C9F7" w14:textId="4FF7E9E9" w:rsidR="00083B53" w:rsidRDefault="00083B53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4D58009" w14:textId="7AB257EC" w:rsidR="00083B53" w:rsidRPr="00083B53" w:rsidRDefault="00083B53" w:rsidP="003F28B0">
      <w:pPr>
        <w:shd w:val="clear" w:color="auto" w:fill="D9E2F3" w:themeFill="accent1" w:themeFillTint="33"/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13EC">
        <w:rPr>
          <w:b/>
          <w:bCs/>
          <w:noProof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TEP 8:</w:t>
      </w:r>
      <w: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ill in the details.</w:t>
      </w:r>
    </w:p>
    <w:p w14:paraId="6907FB9F" w14:textId="2EA8992A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591E5BCA" wp14:editId="15E18D43">
            <wp:extent cx="5731510" cy="4026535"/>
            <wp:effectExtent l="95250" t="76200" r="97790" b="1263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653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08BE39" w14:textId="7F3C778C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7689EA8" wp14:editId="08F4FCBD">
            <wp:extent cx="5731510" cy="2338705"/>
            <wp:effectExtent l="95250" t="76200" r="78740" b="137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870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C322A8" w14:textId="38A23C6B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2F49FE0" w14:textId="70895C5B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drawing>
          <wp:inline distT="0" distB="0" distL="0" distR="0" wp14:anchorId="3868CC6C" wp14:editId="39909762">
            <wp:extent cx="5731510" cy="4718685"/>
            <wp:effectExtent l="95250" t="76200" r="97790" b="13906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868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A901B2" w14:textId="23C5EAA8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6139006" wp14:editId="7B0C5155">
            <wp:extent cx="5731510" cy="3415665"/>
            <wp:effectExtent l="95250" t="76200" r="97790" b="127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5665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C7EAD2" w14:textId="712289DC" w:rsidR="00003D9B" w:rsidRPr="00083B53" w:rsidRDefault="00083B53" w:rsidP="003F28B0">
      <w:pPr>
        <w:shd w:val="clear" w:color="auto" w:fill="D9E2F3" w:themeFill="accent1" w:themeFillTint="33"/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You can login by using the username and password </w:t>
      </w:r>
      <w:r w:rsidR="007B4489"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 </w:t>
      </w:r>
      <w:r w:rsidR="007B4489" w:rsidRPr="007B4489">
        <w:rPr>
          <w:noProof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calhost/project_name/wp-login.php</w:t>
      </w:r>
      <w:r w:rsidR="007B4489"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r directly by searching </w:t>
      </w:r>
      <w:r w:rsidRPr="00083B53">
        <w:rPr>
          <w:noProof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calhost/project_name</w:t>
      </w:r>
    </w:p>
    <w:p w14:paraId="30BF722D" w14:textId="68F51D9F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020C3BE" wp14:editId="40CA26EA">
            <wp:extent cx="5520690" cy="4069080"/>
            <wp:effectExtent l="95250" t="76200" r="99060" b="140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20690" cy="406908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7E4A16" w14:textId="744EAAB1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A043260" wp14:editId="1D3232A1">
            <wp:extent cx="5581650" cy="3489960"/>
            <wp:effectExtent l="95250" t="76200" r="95250" b="129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348996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F73BFE" w14:textId="01180270" w:rsidR="00003D9B" w:rsidRDefault="00083B53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ab/>
      </w:r>
      <w: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3F28B0">
        <w:rPr>
          <w:shd w:val="clear" w:color="auto" w:fill="D9E2F3" w:themeFill="accent1" w:themeFillTint="33"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R</w:t>
      </w:r>
    </w:p>
    <w:p w14:paraId="11222EE6" w14:textId="77777777" w:rsidR="00083B53" w:rsidRPr="007B16AF" w:rsidRDefault="00083B53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1812B0F" w14:textId="69234334" w:rsidR="00003D9B" w:rsidRPr="007B16AF" w:rsidRDefault="00003D9B" w:rsidP="006D1FDF">
      <w:pPr>
        <w:rPr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B16AF">
        <w:rPr>
          <w:noProof/>
          <w14:glow w14:rad="63500">
            <w14:schemeClr w14:val="tx1">
              <w14:alpha w14:val="60000"/>
            </w14:schemeClr>
          </w14:glow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08D602A0" wp14:editId="380575F9">
            <wp:extent cx="5731510" cy="3553460"/>
            <wp:effectExtent l="95250" t="76200" r="78740" b="1422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3460"/>
                    </a:xfrm>
                    <a:prstGeom prst="rect">
                      <a:avLst/>
                    </a:prstGeom>
                    <a:effectLst>
                      <a:glow rad="63500">
                        <a:schemeClr val="tx1">
                          <a:alpha val="40000"/>
                        </a:scheme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003D9B" w:rsidRPr="007B16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TAAEpbmJkaWlko6SsGpxcWZ+XkgBca1AEz+YaMsAAAA"/>
  </w:docVars>
  <w:rsids>
    <w:rsidRoot w:val="006D1FDF"/>
    <w:rsid w:val="00003D9B"/>
    <w:rsid w:val="00083B53"/>
    <w:rsid w:val="00092D04"/>
    <w:rsid w:val="003174DA"/>
    <w:rsid w:val="003F28B0"/>
    <w:rsid w:val="004D7368"/>
    <w:rsid w:val="006D1FDF"/>
    <w:rsid w:val="0073589A"/>
    <w:rsid w:val="007B16AF"/>
    <w:rsid w:val="007B4489"/>
    <w:rsid w:val="00926162"/>
    <w:rsid w:val="00A044E6"/>
    <w:rsid w:val="00D06DA4"/>
    <w:rsid w:val="00E013EC"/>
    <w:rsid w:val="00E505AF"/>
    <w:rsid w:val="00FE5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98A9B"/>
  <w15:chartTrackingRefBased/>
  <w15:docId w15:val="{B4EA34ED-ECC9-4691-8431-D7F864E8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44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1CE9B-B10C-4E0A-9AF1-12D70D045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7</TotalTime>
  <Pages>12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ha Gande</dc:creator>
  <cp:keywords/>
  <dc:description/>
  <cp:lastModifiedBy>Harshitha Gande</cp:lastModifiedBy>
  <cp:revision>9</cp:revision>
  <dcterms:created xsi:type="dcterms:W3CDTF">2021-10-17T13:14:00Z</dcterms:created>
  <dcterms:modified xsi:type="dcterms:W3CDTF">2021-10-19T03:12:00Z</dcterms:modified>
</cp:coreProperties>
</file>